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e935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2Z</dcterms:created>
  <dcterms:modified xsi:type="dcterms:W3CDTF">2017-07-26T23:53:22Z</dcterms:modified>
</cp:coreProperties>
</file>